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649F1" w14:textId="77777777" w:rsidR="002A2AC3" w:rsidRDefault="009D0DF9" w:rsidP="009D0DF9">
      <w:pPr>
        <w:pStyle w:val="Title"/>
        <w:spacing w:before="0" w:after="0"/>
      </w:pPr>
      <w:r>
        <w:t>DATABASE SYSTEMS</w:t>
      </w:r>
    </w:p>
    <w:p w14:paraId="3B2341AB" w14:textId="00FCFB0F" w:rsidR="009D0DF9" w:rsidRDefault="009D0DF9" w:rsidP="009D0DF9">
      <w:pPr>
        <w:pStyle w:val="Subtitle"/>
        <w:spacing w:before="0" w:after="0"/>
      </w:pPr>
      <w:r>
        <w:t>202</w:t>
      </w:r>
      <w:r w:rsidR="00496C8A">
        <w:t>3</w:t>
      </w:r>
      <w:r>
        <w:t>-202</w:t>
      </w:r>
      <w:r w:rsidR="00496C8A">
        <w:t>4</w:t>
      </w:r>
      <w:r>
        <w:t xml:space="preserve"> FALL TERM </w:t>
      </w:r>
      <w:r w:rsidR="00496C8A">
        <w:t>(CRN: 12166)</w:t>
      </w:r>
    </w:p>
    <w:p w14:paraId="081F629E" w14:textId="54E39DA2" w:rsidR="002A2AC3" w:rsidRDefault="009D0DF9">
      <w:pPr>
        <w:pStyle w:val="Subtitle"/>
      </w:pPr>
      <w:r>
        <w:t>PROJECT PROPOSAL</w:t>
      </w:r>
    </w:p>
    <w:tbl>
      <w:tblPr>
        <w:tblW w:w="964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977"/>
        <w:gridCol w:w="7668"/>
      </w:tblGrid>
      <w:tr w:rsidR="002A2AC3" w14:paraId="5FD903CD" w14:textId="77777777" w:rsidTr="009D0DF9">
        <w:tc>
          <w:tcPr>
            <w:tcW w:w="19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3717067D" w14:textId="77777777" w:rsidR="002A2AC3" w:rsidRDefault="009D0DF9">
            <w:pPr>
              <w:pStyle w:val="TableContents"/>
            </w:pPr>
            <w:r>
              <w:t>Dataset title</w:t>
            </w:r>
          </w:p>
        </w:tc>
        <w:tc>
          <w:tcPr>
            <w:tcW w:w="76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60C101" w14:textId="77777777" w:rsidR="002A2AC3" w:rsidRDefault="002A2AC3">
            <w:pPr>
              <w:pStyle w:val="TableContents"/>
            </w:pPr>
          </w:p>
        </w:tc>
      </w:tr>
      <w:tr w:rsidR="002A2AC3" w14:paraId="780938E0" w14:textId="77777777" w:rsidTr="009D0DF9">
        <w:tc>
          <w:tcPr>
            <w:tcW w:w="1977" w:type="dxa"/>
            <w:tcBorders>
              <w:left w:val="single" w:sz="2" w:space="0" w:color="000000"/>
              <w:bottom w:val="single" w:sz="2" w:space="0" w:color="000000"/>
            </w:tcBorders>
          </w:tcPr>
          <w:p w14:paraId="2373B168" w14:textId="77777777" w:rsidR="002A2AC3" w:rsidRDefault="009D0DF9">
            <w:pPr>
              <w:pStyle w:val="TableContents"/>
            </w:pPr>
            <w:r>
              <w:t>Dataset URL</w:t>
            </w:r>
          </w:p>
        </w:tc>
        <w:tc>
          <w:tcPr>
            <w:tcW w:w="766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869A5C5" w14:textId="77777777" w:rsidR="002A2AC3" w:rsidRDefault="002A2AC3">
            <w:pPr>
              <w:pStyle w:val="TableContents"/>
            </w:pPr>
          </w:p>
        </w:tc>
      </w:tr>
      <w:tr w:rsidR="002A2AC3" w14:paraId="5D49C415" w14:textId="77777777" w:rsidTr="009D0DF9">
        <w:tc>
          <w:tcPr>
            <w:tcW w:w="1977" w:type="dxa"/>
            <w:tcBorders>
              <w:left w:val="single" w:sz="2" w:space="0" w:color="000000"/>
              <w:bottom w:val="single" w:sz="2" w:space="0" w:color="000000"/>
            </w:tcBorders>
          </w:tcPr>
          <w:p w14:paraId="14D7E010" w14:textId="77777777" w:rsidR="002A2AC3" w:rsidRDefault="009D0DF9">
            <w:pPr>
              <w:pStyle w:val="TableContents"/>
            </w:pPr>
            <w:r>
              <w:t>Data description</w:t>
            </w:r>
            <w:r>
              <w:br/>
            </w:r>
          </w:p>
        </w:tc>
        <w:tc>
          <w:tcPr>
            <w:tcW w:w="766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BB94DD" w14:textId="77777777" w:rsidR="002A2AC3" w:rsidRDefault="002A2AC3">
            <w:pPr>
              <w:pStyle w:val="TableContents"/>
            </w:pPr>
          </w:p>
          <w:p w14:paraId="0F4AADF7" w14:textId="77777777" w:rsidR="002A2AC3" w:rsidRDefault="002A2AC3">
            <w:pPr>
              <w:pStyle w:val="TableContents"/>
            </w:pPr>
          </w:p>
          <w:p w14:paraId="3F00A1BD" w14:textId="77777777" w:rsidR="002A2AC3" w:rsidRDefault="002A2AC3">
            <w:pPr>
              <w:pStyle w:val="TableContents"/>
            </w:pPr>
          </w:p>
          <w:p w14:paraId="1649B4AB" w14:textId="77777777" w:rsidR="002A2AC3" w:rsidRDefault="002A2AC3">
            <w:pPr>
              <w:pStyle w:val="TableContents"/>
            </w:pPr>
          </w:p>
          <w:p w14:paraId="24A4B1E7" w14:textId="77777777" w:rsidR="002A2AC3" w:rsidRDefault="002A2AC3">
            <w:pPr>
              <w:pStyle w:val="TableContents"/>
            </w:pPr>
          </w:p>
        </w:tc>
      </w:tr>
      <w:tr w:rsidR="002A2AC3" w14:paraId="4F724C49" w14:textId="77777777" w:rsidTr="009D0DF9">
        <w:tc>
          <w:tcPr>
            <w:tcW w:w="1977" w:type="dxa"/>
            <w:tcBorders>
              <w:left w:val="single" w:sz="2" w:space="0" w:color="000000"/>
              <w:bottom w:val="single" w:sz="2" w:space="0" w:color="000000"/>
            </w:tcBorders>
          </w:tcPr>
          <w:p w14:paraId="2DC8F2DD" w14:textId="77777777" w:rsidR="002A2AC3" w:rsidRDefault="009D0DF9">
            <w:pPr>
              <w:pStyle w:val="TableContents"/>
            </w:pPr>
            <w:r>
              <w:t>Member 1</w:t>
            </w:r>
          </w:p>
          <w:p w14:paraId="71F4394F" w14:textId="544BCF19" w:rsidR="00CD049A" w:rsidRDefault="00CD049A">
            <w:pPr>
              <w:pStyle w:val="TableContents"/>
            </w:pPr>
            <w:r>
              <w:t>Signature</w:t>
            </w:r>
          </w:p>
        </w:tc>
        <w:tc>
          <w:tcPr>
            <w:tcW w:w="766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tbl>
            <w:tblPr>
              <w:tblW w:w="7057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1910"/>
              <w:gridCol w:w="5147"/>
            </w:tblGrid>
            <w:tr w:rsidR="002A2AC3" w14:paraId="65506CC2" w14:textId="77777777">
              <w:tc>
                <w:tcPr>
                  <w:tcW w:w="19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</w:tcBorders>
                </w:tcPr>
                <w:p w14:paraId="41478A2E" w14:textId="77777777" w:rsidR="002A2AC3" w:rsidRDefault="009D0DF9">
                  <w:pPr>
                    <w:pStyle w:val="TableContents"/>
                  </w:pPr>
                  <w:bookmarkStart w:id="0" w:name="__DdeLink__152_1261955100"/>
                  <w:r>
                    <w:t xml:space="preserve">Full </w:t>
                  </w:r>
                  <w:bookmarkStart w:id="1" w:name="__DdeLink__154_1261955100"/>
                  <w:r>
                    <w:t>name</w:t>
                  </w:r>
                  <w:bookmarkEnd w:id="0"/>
                  <w:bookmarkEnd w:id="1"/>
                </w:p>
              </w:tc>
              <w:tc>
                <w:tcPr>
                  <w:tcW w:w="514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708CD190" w14:textId="77777777" w:rsidR="002A2AC3" w:rsidRDefault="002A2AC3">
                  <w:pPr>
                    <w:pStyle w:val="TableContents"/>
                  </w:pPr>
                </w:p>
              </w:tc>
            </w:tr>
            <w:tr w:rsidR="002A2AC3" w14:paraId="70B4EECA" w14:textId="77777777" w:rsidTr="00BF08C8">
              <w:tc>
                <w:tcPr>
                  <w:tcW w:w="1910" w:type="dxa"/>
                  <w:tcBorders>
                    <w:left w:val="single" w:sz="2" w:space="0" w:color="000000"/>
                    <w:bottom w:val="single" w:sz="4" w:space="0" w:color="auto"/>
                  </w:tcBorders>
                </w:tcPr>
                <w:p w14:paraId="59693A99" w14:textId="77777777" w:rsidR="002A2AC3" w:rsidRDefault="009D0DF9">
                  <w:pPr>
                    <w:pStyle w:val="TableContents"/>
                  </w:pPr>
                  <w:bookmarkStart w:id="2" w:name="__DdeLink__148_1261955100"/>
                  <w:r>
                    <w:t xml:space="preserve">Student </w:t>
                  </w:r>
                  <w:bookmarkStart w:id="3" w:name="__DdeLink__156_1261955100"/>
                  <w:r>
                    <w:t>no</w:t>
                  </w:r>
                  <w:bookmarkEnd w:id="2"/>
                  <w:bookmarkEnd w:id="3"/>
                </w:p>
              </w:tc>
              <w:tc>
                <w:tcPr>
                  <w:tcW w:w="5147" w:type="dxa"/>
                  <w:tcBorders>
                    <w:left w:val="single" w:sz="2" w:space="0" w:color="000000"/>
                    <w:bottom w:val="single" w:sz="4" w:space="0" w:color="auto"/>
                    <w:right w:val="single" w:sz="2" w:space="0" w:color="000000"/>
                  </w:tcBorders>
                </w:tcPr>
                <w:p w14:paraId="34F9DD8B" w14:textId="77777777" w:rsidR="002A2AC3" w:rsidRDefault="002A2AC3">
                  <w:pPr>
                    <w:pStyle w:val="TableContents"/>
                  </w:pPr>
                </w:p>
              </w:tc>
            </w:tr>
            <w:tr w:rsidR="002A2AC3" w14:paraId="56D7892A" w14:textId="77777777" w:rsidTr="00BF08C8">
              <w:tc>
                <w:tcPr>
                  <w:tcW w:w="1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839BEA8" w14:textId="77777777" w:rsidR="002A2AC3" w:rsidRDefault="009D0DF9">
                  <w:pPr>
                    <w:pStyle w:val="TableContents"/>
                  </w:pPr>
                  <w:r>
                    <w:t>CRN</w:t>
                  </w:r>
                </w:p>
              </w:tc>
              <w:tc>
                <w:tcPr>
                  <w:tcW w:w="51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A5415DE" w14:textId="77777777" w:rsidR="002A2AC3" w:rsidRDefault="002A2AC3">
                  <w:pPr>
                    <w:pStyle w:val="TableContents"/>
                  </w:pPr>
                </w:p>
              </w:tc>
            </w:tr>
            <w:tr w:rsidR="00CD049A" w14:paraId="6566B6C0" w14:textId="77777777" w:rsidTr="00BF08C8">
              <w:tc>
                <w:tcPr>
                  <w:tcW w:w="1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35A225" w14:textId="58CA8169" w:rsidR="00CD049A" w:rsidRDefault="00CD049A">
                  <w:pPr>
                    <w:pStyle w:val="TableContents"/>
                  </w:pPr>
                  <w:r>
                    <w:t>Responsibility:</w:t>
                  </w:r>
                </w:p>
              </w:tc>
              <w:tc>
                <w:tcPr>
                  <w:tcW w:w="51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B9A316A" w14:textId="77777777" w:rsidR="00CD049A" w:rsidRDefault="00CD049A">
                  <w:pPr>
                    <w:pStyle w:val="TableContents"/>
                  </w:pPr>
                </w:p>
              </w:tc>
            </w:tr>
          </w:tbl>
          <w:p w14:paraId="25B5EDD8" w14:textId="77777777" w:rsidR="002A2AC3" w:rsidRDefault="002A2AC3">
            <w:pPr>
              <w:pStyle w:val="TableContents"/>
            </w:pPr>
          </w:p>
        </w:tc>
      </w:tr>
      <w:tr w:rsidR="002A2AC3" w14:paraId="028B11F7" w14:textId="77777777" w:rsidTr="009D0DF9">
        <w:tc>
          <w:tcPr>
            <w:tcW w:w="1977" w:type="dxa"/>
            <w:tcBorders>
              <w:left w:val="single" w:sz="2" w:space="0" w:color="000000"/>
              <w:bottom w:val="single" w:sz="2" w:space="0" w:color="000000"/>
            </w:tcBorders>
          </w:tcPr>
          <w:p w14:paraId="26A4FA48" w14:textId="77777777" w:rsidR="002A2AC3" w:rsidRDefault="009D0DF9">
            <w:pPr>
              <w:pStyle w:val="TableContents"/>
            </w:pPr>
            <w:r>
              <w:t>Member 2</w:t>
            </w:r>
          </w:p>
          <w:p w14:paraId="6EE57E09" w14:textId="22225E8B" w:rsidR="00BF08C8" w:rsidRDefault="00BF08C8">
            <w:pPr>
              <w:pStyle w:val="TableContents"/>
            </w:pPr>
            <w:r>
              <w:t>Signature</w:t>
            </w:r>
          </w:p>
        </w:tc>
        <w:tc>
          <w:tcPr>
            <w:tcW w:w="766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tbl>
            <w:tblPr>
              <w:tblW w:w="7057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1910"/>
              <w:gridCol w:w="5147"/>
            </w:tblGrid>
            <w:tr w:rsidR="002A2AC3" w14:paraId="78ACDB49" w14:textId="77777777">
              <w:tc>
                <w:tcPr>
                  <w:tcW w:w="1910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</w:tcBorders>
                </w:tcPr>
                <w:p w14:paraId="75210039" w14:textId="77777777" w:rsidR="002A2AC3" w:rsidRDefault="009D0DF9">
                  <w:pPr>
                    <w:pStyle w:val="TableContents"/>
                  </w:pPr>
                  <w:r>
                    <w:t>Full name</w:t>
                  </w:r>
                </w:p>
              </w:tc>
              <w:tc>
                <w:tcPr>
                  <w:tcW w:w="514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0E128CB6" w14:textId="77777777" w:rsidR="002A2AC3" w:rsidRDefault="002A2AC3">
                  <w:pPr>
                    <w:pStyle w:val="TableContents"/>
                  </w:pPr>
                </w:p>
              </w:tc>
            </w:tr>
            <w:tr w:rsidR="002A2AC3" w14:paraId="5F61B6B8" w14:textId="77777777" w:rsidTr="00BF08C8">
              <w:tc>
                <w:tcPr>
                  <w:tcW w:w="1910" w:type="dxa"/>
                  <w:tcBorders>
                    <w:left w:val="single" w:sz="2" w:space="0" w:color="000000"/>
                    <w:bottom w:val="single" w:sz="4" w:space="0" w:color="auto"/>
                  </w:tcBorders>
                </w:tcPr>
                <w:p w14:paraId="1A657011" w14:textId="77777777" w:rsidR="002A2AC3" w:rsidRDefault="009D0DF9">
                  <w:pPr>
                    <w:pStyle w:val="TableContents"/>
                  </w:pPr>
                  <w:r>
                    <w:t>Student no</w:t>
                  </w:r>
                </w:p>
              </w:tc>
              <w:tc>
                <w:tcPr>
                  <w:tcW w:w="5147" w:type="dxa"/>
                  <w:tcBorders>
                    <w:left w:val="single" w:sz="2" w:space="0" w:color="000000"/>
                    <w:bottom w:val="single" w:sz="4" w:space="0" w:color="auto"/>
                    <w:right w:val="single" w:sz="2" w:space="0" w:color="000000"/>
                  </w:tcBorders>
                </w:tcPr>
                <w:p w14:paraId="4088E90F" w14:textId="77777777" w:rsidR="002A2AC3" w:rsidRDefault="002A2AC3">
                  <w:pPr>
                    <w:pStyle w:val="TableContents"/>
                  </w:pPr>
                </w:p>
              </w:tc>
            </w:tr>
            <w:tr w:rsidR="002A2AC3" w14:paraId="11A21E92" w14:textId="77777777" w:rsidTr="00BF08C8">
              <w:tc>
                <w:tcPr>
                  <w:tcW w:w="1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AB9B9E" w14:textId="77777777" w:rsidR="002A2AC3" w:rsidRDefault="009D0DF9">
                  <w:pPr>
                    <w:pStyle w:val="TableContents"/>
                  </w:pPr>
                  <w:r>
                    <w:t>CRN</w:t>
                  </w:r>
                </w:p>
              </w:tc>
              <w:tc>
                <w:tcPr>
                  <w:tcW w:w="51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C7DD005" w14:textId="77777777" w:rsidR="002A2AC3" w:rsidRDefault="002A2AC3">
                  <w:pPr>
                    <w:pStyle w:val="TableContents"/>
                  </w:pPr>
                </w:p>
              </w:tc>
            </w:tr>
            <w:tr w:rsidR="00BF08C8" w14:paraId="52422D03" w14:textId="77777777" w:rsidTr="00BF08C8">
              <w:tc>
                <w:tcPr>
                  <w:tcW w:w="19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614736" w14:textId="6F66CB81" w:rsidR="00BF08C8" w:rsidRDefault="00BF08C8">
                  <w:pPr>
                    <w:pStyle w:val="TableContents"/>
                  </w:pPr>
                  <w:r>
                    <w:t>Responsibility:</w:t>
                  </w:r>
                </w:p>
              </w:tc>
              <w:tc>
                <w:tcPr>
                  <w:tcW w:w="514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F5DD92" w14:textId="77777777" w:rsidR="00BF08C8" w:rsidRDefault="00BF08C8">
                  <w:pPr>
                    <w:pStyle w:val="TableContents"/>
                  </w:pPr>
                </w:p>
              </w:tc>
            </w:tr>
          </w:tbl>
          <w:p w14:paraId="137B76D9" w14:textId="77777777" w:rsidR="002A2AC3" w:rsidRDefault="002A2AC3">
            <w:pPr>
              <w:pStyle w:val="TableContents"/>
            </w:pPr>
          </w:p>
        </w:tc>
      </w:tr>
      <w:tr w:rsidR="002A2AC3" w14:paraId="4649DC00" w14:textId="77777777" w:rsidTr="009D0DF9">
        <w:tc>
          <w:tcPr>
            <w:tcW w:w="1977" w:type="dxa"/>
            <w:tcBorders>
              <w:left w:val="single" w:sz="2" w:space="0" w:color="000000"/>
              <w:bottom w:val="single" w:sz="2" w:space="0" w:color="000000"/>
            </w:tcBorders>
          </w:tcPr>
          <w:p w14:paraId="4429FD50" w14:textId="77777777" w:rsidR="002A2AC3" w:rsidRDefault="009D0DF9">
            <w:pPr>
              <w:pStyle w:val="TableContents"/>
            </w:pPr>
            <w:r>
              <w:t>Member 3</w:t>
            </w:r>
          </w:p>
          <w:p w14:paraId="2C3CEDE0" w14:textId="19E7B21E" w:rsidR="00BF08C8" w:rsidRDefault="00BF08C8">
            <w:pPr>
              <w:pStyle w:val="TableContents"/>
            </w:pPr>
            <w:r>
              <w:t>Signature</w:t>
            </w:r>
          </w:p>
        </w:tc>
        <w:tc>
          <w:tcPr>
            <w:tcW w:w="7668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tbl>
            <w:tblPr>
              <w:tblW w:w="7057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1889"/>
              <w:gridCol w:w="5168"/>
            </w:tblGrid>
            <w:tr w:rsidR="002A2AC3" w14:paraId="063CFB18" w14:textId="77777777">
              <w:tc>
                <w:tcPr>
                  <w:tcW w:w="1889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</w:tcBorders>
                </w:tcPr>
                <w:p w14:paraId="387E663F" w14:textId="77777777" w:rsidR="002A2AC3" w:rsidRDefault="009D0DF9">
                  <w:pPr>
                    <w:pStyle w:val="TableContents"/>
                  </w:pPr>
                  <w:r>
                    <w:t>Full name</w:t>
                  </w:r>
                </w:p>
              </w:tc>
              <w:tc>
                <w:tcPr>
                  <w:tcW w:w="5168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64254E62" w14:textId="77777777" w:rsidR="002A2AC3" w:rsidRDefault="002A2AC3">
                  <w:pPr>
                    <w:pStyle w:val="TableContents"/>
                  </w:pPr>
                </w:p>
              </w:tc>
            </w:tr>
            <w:tr w:rsidR="002A2AC3" w14:paraId="3B107BC7" w14:textId="77777777" w:rsidTr="00BF08C8">
              <w:tc>
                <w:tcPr>
                  <w:tcW w:w="1889" w:type="dxa"/>
                  <w:tcBorders>
                    <w:left w:val="single" w:sz="2" w:space="0" w:color="000000"/>
                    <w:bottom w:val="single" w:sz="4" w:space="0" w:color="auto"/>
                  </w:tcBorders>
                </w:tcPr>
                <w:p w14:paraId="6C797400" w14:textId="77777777" w:rsidR="002A2AC3" w:rsidRDefault="009D0DF9">
                  <w:pPr>
                    <w:pStyle w:val="TableContents"/>
                  </w:pPr>
                  <w:bookmarkStart w:id="4" w:name="__DdeLink__150_1261955100"/>
                  <w:r>
                    <w:t xml:space="preserve">Student </w:t>
                  </w:r>
                  <w:bookmarkEnd w:id="4"/>
                  <w:r>
                    <w:t>no</w:t>
                  </w:r>
                </w:p>
              </w:tc>
              <w:tc>
                <w:tcPr>
                  <w:tcW w:w="5168" w:type="dxa"/>
                  <w:tcBorders>
                    <w:left w:val="single" w:sz="2" w:space="0" w:color="000000"/>
                    <w:bottom w:val="single" w:sz="4" w:space="0" w:color="auto"/>
                    <w:right w:val="single" w:sz="2" w:space="0" w:color="000000"/>
                  </w:tcBorders>
                </w:tcPr>
                <w:p w14:paraId="0A640B41" w14:textId="77777777" w:rsidR="002A2AC3" w:rsidRDefault="002A2AC3">
                  <w:pPr>
                    <w:pStyle w:val="TableContents"/>
                  </w:pPr>
                </w:p>
              </w:tc>
            </w:tr>
            <w:tr w:rsidR="002A2AC3" w14:paraId="4E8743AF" w14:textId="77777777" w:rsidTr="00BF08C8">
              <w:tc>
                <w:tcPr>
                  <w:tcW w:w="18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695FDB" w14:textId="77777777" w:rsidR="002A2AC3" w:rsidRDefault="009D0DF9">
                  <w:pPr>
                    <w:pStyle w:val="TableContents"/>
                  </w:pPr>
                  <w:r>
                    <w:t>CRN</w:t>
                  </w:r>
                </w:p>
              </w:tc>
              <w:tc>
                <w:tcPr>
                  <w:tcW w:w="51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8F10E1" w14:textId="77777777" w:rsidR="002A2AC3" w:rsidRDefault="002A2AC3">
                  <w:pPr>
                    <w:pStyle w:val="TableContents"/>
                  </w:pPr>
                </w:p>
              </w:tc>
            </w:tr>
            <w:tr w:rsidR="00BF08C8" w14:paraId="6DF714D9" w14:textId="77777777" w:rsidTr="00BF08C8">
              <w:tc>
                <w:tcPr>
                  <w:tcW w:w="188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9123D1" w14:textId="7432F584" w:rsidR="00BF08C8" w:rsidRDefault="00BF08C8">
                  <w:pPr>
                    <w:pStyle w:val="TableContents"/>
                  </w:pPr>
                  <w:r>
                    <w:t>Responsibility:</w:t>
                  </w:r>
                </w:p>
              </w:tc>
              <w:tc>
                <w:tcPr>
                  <w:tcW w:w="516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17B7E9" w14:textId="77777777" w:rsidR="00BF08C8" w:rsidRDefault="00BF08C8">
                  <w:pPr>
                    <w:pStyle w:val="TableContents"/>
                  </w:pPr>
                </w:p>
              </w:tc>
            </w:tr>
          </w:tbl>
          <w:p w14:paraId="363C670B" w14:textId="77777777" w:rsidR="002A2AC3" w:rsidRDefault="002A2AC3">
            <w:pPr>
              <w:pStyle w:val="TableContents"/>
            </w:pPr>
          </w:p>
        </w:tc>
      </w:tr>
    </w:tbl>
    <w:p w14:paraId="1A89BF06" w14:textId="77777777" w:rsidR="002A2AC3" w:rsidRDefault="002A2AC3">
      <w:pPr>
        <w:pStyle w:val="Heading"/>
      </w:pPr>
    </w:p>
    <w:sectPr w:rsidR="002A2AC3">
      <w:pgSz w:w="11906" w:h="16838"/>
      <w:pgMar w:top="1134" w:right="1134" w:bottom="1134" w:left="1134" w:header="0" w:footer="0" w:gutter="0"/>
      <w:cols w:space="720"/>
      <w:formProt w:val="0"/>
      <w:docGrid w:linePitch="60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 Sans">
    <w:charset w:val="00"/>
    <w:family w:val="swiss"/>
    <w:pitch w:val="variable"/>
    <w:sig w:usb0="20002A87" w:usb1="00000000" w:usb2="00000000" w:usb3="00000000" w:csb0="000001FF" w:csb1="00000000"/>
  </w:font>
  <w:font w:name="Lohit Hind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Symbol">
    <w:altName w:val="Calibri"/>
    <w:charset w:val="01"/>
    <w:family w:val="auto"/>
    <w:pitch w:val="variable"/>
    <w:sig w:usb0="800000AF" w:usb1="1001ECEA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A2DFD"/>
    <w:multiLevelType w:val="multilevel"/>
    <w:tmpl w:val="0540D572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NzY2MrIwsDA0NjdQ0lEKTi0uzszPAykwrgUAtmQaPiwAAAA="/>
  </w:docVars>
  <w:rsids>
    <w:rsidRoot w:val="002A2AC3"/>
    <w:rsid w:val="002A2AC3"/>
    <w:rsid w:val="00496C8A"/>
    <w:rsid w:val="008070A6"/>
    <w:rsid w:val="009D0DF9"/>
    <w:rsid w:val="00BF08C8"/>
    <w:rsid w:val="00CD0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1F9A1"/>
  <w15:docId w15:val="{4620F60F-5700-4B1B-9A2D-5DDED2C80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DejaVu Sans" w:hAnsi="Times New Roman" w:cs="Lohit Hindi"/>
        <w:kern w:val="2"/>
        <w:sz w:val="24"/>
        <w:szCs w:val="24"/>
        <w:lang w:val="en-US" w:eastAsia="zh-CN" w:bidi="hi-IN"/>
      </w:rPr>
    </w:rPrDefault>
    <w:pPrDefault>
      <w:pPr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overflowPunct w:val="0"/>
      <w:spacing w:before="113" w:after="113"/>
    </w:pPr>
    <w:rPr>
      <w:rFonts w:ascii="Arial" w:hAnsi="Arial"/>
      <w:sz w:val="22"/>
    </w:rPr>
  </w:style>
  <w:style w:type="paragraph" w:styleId="Heading1">
    <w:name w:val="heading 1"/>
    <w:basedOn w:val="Heading"/>
    <w:next w:val="BodyText"/>
    <w:uiPriority w:val="9"/>
    <w:qFormat/>
    <w:pPr>
      <w:numPr>
        <w:numId w:val="1"/>
      </w:numPr>
      <w:outlineLvl w:val="0"/>
    </w:pPr>
    <w:rPr>
      <w:bCs/>
      <w:sz w:val="25"/>
      <w:szCs w:val="28"/>
    </w:rPr>
  </w:style>
  <w:style w:type="paragraph" w:styleId="Heading2">
    <w:name w:val="heading 2"/>
    <w:basedOn w:val="Heading"/>
    <w:next w:val="BodyText"/>
    <w:uiPriority w:val="9"/>
    <w:semiHidden/>
    <w:unhideWhenUsed/>
    <w:qFormat/>
    <w:pPr>
      <w:numPr>
        <w:ilvl w:val="1"/>
        <w:numId w:val="1"/>
      </w:numPr>
      <w:outlineLvl w:val="1"/>
    </w:pPr>
    <w:rPr>
      <w:bCs/>
      <w:i/>
      <w:iCs/>
      <w:sz w:val="28"/>
      <w:szCs w:val="28"/>
    </w:rPr>
  </w:style>
  <w:style w:type="paragraph" w:styleId="Heading3">
    <w:name w:val="heading 3"/>
    <w:basedOn w:val="Heading"/>
    <w:next w:val="BodyText"/>
    <w:uiPriority w:val="9"/>
    <w:semiHidden/>
    <w:unhideWhenUsed/>
    <w:qFormat/>
    <w:pPr>
      <w:numPr>
        <w:ilvl w:val="2"/>
        <w:numId w:val="1"/>
      </w:numPr>
      <w:outlineLvl w:val="2"/>
    </w:pPr>
    <w:rPr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83" w:after="227"/>
    </w:pPr>
    <w:rPr>
      <w:b/>
    </w:rPr>
  </w:style>
  <w:style w:type="paragraph" w:styleId="BodyText">
    <w:name w:val="Body Text"/>
    <w:basedOn w:val="Normal"/>
    <w:pPr>
      <w:spacing w:before="0" w:after="120"/>
    </w:pPr>
  </w:style>
  <w:style w:type="paragraph" w:customStyle="1" w:styleId="LO-Normal">
    <w:name w:val="LO-Normal"/>
    <w:qFormat/>
    <w:pPr>
      <w:widowControl w:val="0"/>
      <w:suppressAutoHyphens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  <w:spacing w:line="288" w:lineRule="auto"/>
      <w:ind w:left="170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Cs/>
      <w:sz w:val="56"/>
      <w:szCs w:val="56"/>
    </w:rPr>
  </w:style>
  <w:style w:type="paragraph" w:styleId="Subtitle">
    <w:name w:val="Subtitle"/>
    <w:basedOn w:val="Heading"/>
    <w:next w:val="BodyText"/>
    <w:uiPriority w:val="11"/>
    <w:qFormat/>
    <w:pPr>
      <w:spacing w:before="62" w:after="283"/>
      <w:jc w:val="center"/>
    </w:pPr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gut Uyar</dc:creator>
  <dc:description/>
  <cp:lastModifiedBy>Ali Cakmak</cp:lastModifiedBy>
  <cp:revision>97</cp:revision>
  <dcterms:created xsi:type="dcterms:W3CDTF">2013-09-12T14:41:00Z</dcterms:created>
  <dcterms:modified xsi:type="dcterms:W3CDTF">2023-10-03T07:55:00Z</dcterms:modified>
  <dc:language>en-US</dc:language>
</cp:coreProperties>
</file>